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166c2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1df8da8e-aefa-45a0-a18f-cbf607a44e52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10:15Z</dcterms:created>
  <dcterms:modified xsi:type="dcterms:W3CDTF">2023-07-04T12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